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9D31F" w14:textId="77777777" w:rsidR="007E780A" w:rsidRPr="00903E22" w:rsidRDefault="007E780A" w:rsidP="007E780A">
      <w:pPr>
        <w:spacing w:after="0" w:line="240" w:lineRule="auto"/>
        <w:rPr>
          <w:rFonts w:eastAsia="Times New Roman"/>
        </w:rPr>
      </w:pPr>
      <w:r w:rsidRPr="00903E22">
        <w:rPr>
          <w:rFonts w:eastAsia="Times New Roman"/>
          <w:spacing w:val="2"/>
          <w:bdr w:val="none" w:sz="0" w:space="0" w:color="auto" w:frame="1"/>
          <w:shd w:val="clear" w:color="auto" w:fill="FFFFFF"/>
        </w:rPr>
        <w:t>Attachments</w:t>
      </w:r>
    </w:p>
    <w:p w14:paraId="0D8516F8" w14:textId="77777777" w:rsidR="007E780A" w:rsidRPr="00903E22" w:rsidRDefault="007E780A" w:rsidP="007E780A">
      <w:p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hyperlink r:id="rId5" w:tgtFrame="_blank" w:tooltip="ELM-510-RS-Field Experience A Group Learning Environments.docx" w:history="1"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 xml:space="preserve">ELM-510-RS-Field Experience </w:t>
        </w:r>
        <w:proofErr w:type="gramStart"/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>A</w:t>
        </w:r>
        <w:proofErr w:type="gramEnd"/>
        <w:r w:rsidRPr="00903E22">
          <w:rPr>
            <w:rFonts w:eastAsia="Times New Roman"/>
            <w:color w:val="0000FF"/>
            <w:spacing w:val="2"/>
            <w:u w:val="single"/>
            <w:bdr w:val="none" w:sz="0" w:space="0" w:color="auto" w:frame="1"/>
          </w:rPr>
          <w:t xml:space="preserve"> Group Learning Environments.docx</w:t>
        </w:r>
      </w:hyperlink>
    </w:p>
    <w:p w14:paraId="45CEDF3E" w14:textId="77777777" w:rsidR="007E780A" w:rsidRPr="00903E22" w:rsidRDefault="007E780A" w:rsidP="007E780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2C571B60" w14:textId="77777777" w:rsidR="007E780A" w:rsidRPr="00903E22" w:rsidRDefault="007E780A" w:rsidP="007E780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24C20127" w14:textId="77777777" w:rsidR="007E780A" w:rsidRPr="00903E22" w:rsidRDefault="007E780A" w:rsidP="007E780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41B2EF63" w14:textId="77777777" w:rsidR="007E780A" w:rsidRPr="00903E22" w:rsidRDefault="007E780A" w:rsidP="007E780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089687FA" w14:textId="77777777" w:rsidR="007E780A" w:rsidRPr="00903E22" w:rsidRDefault="007E780A" w:rsidP="007E780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11EB4196" w14:textId="77777777" w:rsidR="007E780A" w:rsidRPr="00903E22" w:rsidRDefault="007E780A" w:rsidP="007E780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093FE113" w14:textId="77777777" w:rsidR="007E780A" w:rsidRPr="00903E22" w:rsidRDefault="007E780A" w:rsidP="007E780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72AA579D" w14:textId="77777777" w:rsidR="007E780A" w:rsidRPr="00903E22" w:rsidRDefault="007E780A" w:rsidP="007E780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: Reflection</w:t>
      </w:r>
    </w:p>
    <w:p w14:paraId="70D9CB70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73B89"/>
    <w:rsid w:val="005C2198"/>
    <w:rsid w:val="007E780A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alo.gcu.edu/resource/94d357fd-d418-4c76-9729-29cf03941b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27:00Z</dcterms:created>
  <dcterms:modified xsi:type="dcterms:W3CDTF">2021-11-14T05:27:00Z</dcterms:modified>
</cp:coreProperties>
</file>